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zambiqu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zambique received a score of 59.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zambique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zambique received a score of</w:t>
      </w:r>
      <w:r>
        <w:t xml:space="preserve"> </w:t>
      </w:r>
      <w:r>
        <w:rPr>
          <w:bCs/>
          <w:b/>
        </w:rPr>
        <w:t xml:space="preserve">5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zambique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zambique received a score of 3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zambique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zambique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zambiqu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zambiqu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zambiqu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zambiqu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zambiqu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zambiqu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zambiqu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zambiqu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zambiqu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zambiqu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zambiqu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ozambiqu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ozambiqu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ozambiqu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ozambiqu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ozambiqu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ozambiqu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ozambiqu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ozambiqu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ozambiqu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ozambiqu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ozambiqu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ozambiqu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ozambiqu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ozambiqu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ozambiqu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ozambiqu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ozambiqu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201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5, 1996, 2002, 2005,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1, 2003, 2004, 2008, 2011,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7:42Z</dcterms:created>
  <dcterms:modified xsi:type="dcterms:W3CDTF">2024-03-19T2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zambique Country Report</vt:lpwstr>
  </property>
</Properties>
</file>